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4263" w:rsidRPr="00C0058A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0058A">
        <w:rPr>
          <w:rFonts w:ascii="Times New Roman" w:hAnsi="Times New Roman" w:cs="Times New Roman"/>
          <w:b/>
          <w:sz w:val="24"/>
          <w:szCs w:val="24"/>
          <w:u w:val="single"/>
        </w:rPr>
        <w:t>Additional Commissioner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ilseeds</w:t>
      </w:r>
      <w:r w:rsidRPr="00C0058A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1A4263" w:rsidRPr="00C0058A" w:rsidRDefault="001A4263" w:rsidP="001A4263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058A">
        <w:rPr>
          <w:rFonts w:ascii="Times New Roman" w:hAnsi="Times New Roman" w:cs="Times New Roman"/>
          <w:b/>
          <w:bCs/>
          <w:sz w:val="24"/>
          <w:szCs w:val="24"/>
        </w:rPr>
        <w:t>Room No.37 B, Krishi Bhawan</w:t>
      </w:r>
    </w:p>
    <w:p w:rsidR="001A4263" w:rsidRPr="00C32700" w:rsidRDefault="001A4263" w:rsidP="001A42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68" w:type="dxa"/>
        <w:tblLook w:val="04A0"/>
      </w:tblPr>
      <w:tblGrid>
        <w:gridCol w:w="599"/>
        <w:gridCol w:w="2116"/>
        <w:gridCol w:w="3343"/>
        <w:gridCol w:w="2209"/>
        <w:gridCol w:w="1201"/>
      </w:tblGrid>
      <w:tr w:rsidR="001A4263" w:rsidRPr="00C32700" w:rsidTr="003C645B">
        <w:trPr>
          <w:trHeight w:val="1220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343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Time for disposal (approx.)</w:t>
            </w:r>
          </w:p>
        </w:tc>
      </w:tr>
      <w:tr w:rsidR="001A4263" w:rsidRPr="00C32700" w:rsidTr="003C645B">
        <w:trPr>
          <w:trHeight w:val="1220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In charge of the Oilseeds division.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vAlign w:val="center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Increase in production &amp; productivity of Oilseeds &amp; Oil Palm as per the target of NMOOP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S(OS)/Agriculture Commissioner/ Secretary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C32700" w:rsidTr="003C645B">
        <w:trPr>
          <w:trHeight w:val="1220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Interacts with the higher officials of DAC&amp;FW / ICAR / other Ministries / Organizations / State Governments.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vAlign w:val="center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To interact during ICAR-DAC interface, kharif and rabi conference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Upto date information on  new technologies/varieties and others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Liaising with state governments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S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10 days</w:t>
            </w:r>
          </w:p>
        </w:tc>
      </w:tr>
      <w:tr w:rsidR="001A4263" w:rsidRPr="00C32700" w:rsidTr="003C645B">
        <w:trPr>
          <w:trHeight w:val="1855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pproval of Annual Action Plans of Stat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ini Mission wise administrative approval (April-May</w:t>
            </w:r>
            <w:proofErr w:type="gramStart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)  before</w:t>
            </w:r>
            <w:proofErr w:type="gramEnd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kharif season  for states.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dditional plan as per request of the states if any.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pproval of  action plan of Central agenci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dministrative approval (April-May)  before kharif season  for central seed producing agencies for seed production/distribution/minikits, R&amp;D institutions, FLDs by ICAR/KVKs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pproval of  action plan of R&amp;D Institutions, ICAR Institutions, KVK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dministrative approval (April-May)  before kharif season  for  R&amp;D institutions, FLDs by ICAR/KVKs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Fund release to the states / Central agencies 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Fixation of BE/RE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50% fund release  at the beginning of the season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UC/UB and 2</w:t>
            </w:r>
            <w:r w:rsidRPr="00C327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release by September/October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UC/UB and 3</w:t>
            </w:r>
            <w:r w:rsidRPr="00C327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release by Jan/Feb 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S(OS)/IFD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7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Organisation of Kisan mela/Seminars/ 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orkshops/ brain storming sessions meetings 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rganising events to create mass awareness in oilseed and oil palm crops. 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Parliamentary Matters (Lok Sabha &amp; Rajya Sabha)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Reply of all Starred &amp; Unstarred parliamentary questions related to oilseeds, oil palm and TBOs.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S(OS)/MoS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VIP Reference (From MP,Lok Sabha &amp; Rajya Sabha, Union Ministers, State Ministers relating to oilseeds/oil palm sector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ll kinds of VIP references will be dispose immediately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Hon’ble AM/ 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oS (A),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3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Brief note for use of Hon’ble AM/MoS (A) and Senior Officers of DAC&amp;FW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Immediate supply of brief note on each states/ each crops during visit of AM/MOS/Secretary to various states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PPS to AM/MoS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PMO Referenc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kinds of VIP references will be dispose immediately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3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16" w:type="dxa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onitoring of NMOOP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Preparation of visit schedules of the officials of OS div for field monitoring of NMOOP.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Organized second meeting of Executive Committee of NMOOP chaired by Hon’ble AM in August, 2015.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116" w:type="dxa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Organization of EC, SC and MMC meetings and other review meetings of NMOOP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As NMOOP guidelines 2 EC, 4 SC and 4 MMC meeting to be organised. 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Hon’ble AM/ 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oS (A),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20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16" w:type="dxa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Workshop/ Seminars/ Mela/Meetings and other extension activiti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Organization </w:t>
            </w:r>
            <w:proofErr w:type="gramStart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of  Kisan</w:t>
            </w:r>
            <w:proofErr w:type="gramEnd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Melas for creation of mass awareness among various stakeholders including farmers. 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Organization of National Seminar for promotion of oilseeds, oil palm and TBOs.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Brain storming session cum workshop on emerging issues.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Participated in the Krishi 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nnati Mela, Trade fair by way of erecting exhibition stall on NMOOP.  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30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2116" w:type="dxa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Amendments in guidelines 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Carry out necessary amendments in the operational guidelines to facilitate the states/agencies for effective implementation of NMOOP 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Hon’ble AM/ 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oS (A),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15 dya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Matters Related to other Ministri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Comments of CCEA notes, Cabinet notes of other Dept/Ministry.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Liaising with various Depts of DAC&amp;FW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Coordination, compilation </w:t>
            </w:r>
            <w:proofErr w:type="gramStart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&amp;  preparation</w:t>
            </w:r>
            <w:proofErr w:type="gramEnd"/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of material of oilseeds Division for providing information to other Divisions (IC, Directorate of E&amp;S, Extension, GC/PC, Policy, CACP, Agriculture Census) &amp; other line Ministries.</w:t>
            </w:r>
          </w:p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A4263" w:rsidRPr="00C32700" w:rsidRDefault="001A4263" w:rsidP="001A42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irector (Oilseeds)</w:t>
      </w:r>
    </w:p>
    <w:p w:rsidR="001A4263" w:rsidRPr="00460D4E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60D4E">
        <w:rPr>
          <w:rFonts w:ascii="Times New Roman" w:hAnsi="Times New Roman" w:cs="Times New Roman"/>
          <w:b/>
          <w:sz w:val="24"/>
        </w:rPr>
        <w:t>Room No</w:t>
      </w:r>
      <w:r>
        <w:rPr>
          <w:rFonts w:ascii="Times New Roman" w:hAnsi="Times New Roman" w:cs="Times New Roman"/>
          <w:b/>
          <w:sz w:val="24"/>
        </w:rPr>
        <w:t xml:space="preserve"> 17</w:t>
      </w:r>
      <w:r w:rsidRPr="00460D4E">
        <w:rPr>
          <w:rFonts w:ascii="Times New Roman" w:hAnsi="Times New Roman" w:cs="Times New Roman"/>
          <w:b/>
          <w:sz w:val="24"/>
        </w:rPr>
        <w:t xml:space="preserve">, </w:t>
      </w:r>
      <w:r>
        <w:rPr>
          <w:rFonts w:ascii="Times New Roman" w:hAnsi="Times New Roman" w:cs="Times New Roman"/>
          <w:b/>
          <w:sz w:val="24"/>
        </w:rPr>
        <w:t xml:space="preserve">Shastri Bhawan </w:t>
      </w:r>
      <w:r w:rsidRPr="00460D4E">
        <w:rPr>
          <w:rFonts w:ascii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468" w:type="dxa"/>
        <w:tblLook w:val="04A0"/>
      </w:tblPr>
      <w:tblGrid>
        <w:gridCol w:w="599"/>
        <w:gridCol w:w="2116"/>
        <w:gridCol w:w="3343"/>
        <w:gridCol w:w="2209"/>
        <w:gridCol w:w="1201"/>
      </w:tblGrid>
      <w:tr w:rsidR="001A4263" w:rsidRPr="00C32700" w:rsidTr="003C645B">
        <w:trPr>
          <w:trHeight w:val="1220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343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b/>
                <w:sz w:val="24"/>
                <w:szCs w:val="24"/>
              </w:rPr>
              <w:t>Time for disposal (approx.)</w:t>
            </w:r>
          </w:p>
        </w:tc>
      </w:tr>
      <w:tr w:rsidR="001A4263" w:rsidRPr="00C32700" w:rsidTr="003C645B">
        <w:trPr>
          <w:trHeight w:val="935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ion of the work of Under Secretary (OS)</w:t>
            </w:r>
          </w:p>
        </w:tc>
        <w:tc>
          <w:tcPr>
            <w:tcW w:w="3343" w:type="dxa"/>
            <w:vAlign w:val="center"/>
          </w:tcPr>
          <w:p w:rsidR="001A4263" w:rsidRPr="00C32700" w:rsidRDefault="001A4263" w:rsidP="003C645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872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ase of funds to States/Central Agencies</w:t>
            </w:r>
          </w:p>
        </w:tc>
        <w:tc>
          <w:tcPr>
            <w:tcW w:w="3343" w:type="dxa"/>
            <w:vAlign w:val="center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Fixation of BE/RE 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50% fund release  at the beginning of the season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UC/UB and 2</w:t>
            </w:r>
            <w:r w:rsidRPr="00C327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release by September/October</w:t>
            </w:r>
          </w:p>
          <w:p w:rsidR="001A4263" w:rsidRPr="00C32700" w:rsidRDefault="001A4263" w:rsidP="001A4263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UC/UB and 3</w:t>
            </w:r>
            <w:r w:rsidRPr="00C3270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 xml:space="preserve"> release by Jan/Feb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548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ers relating to Oil Palm</w:t>
            </w:r>
          </w:p>
        </w:tc>
        <w:tc>
          <w:tcPr>
            <w:tcW w:w="3343" w:type="dxa"/>
          </w:tcPr>
          <w:p w:rsidR="001A4263" w:rsidRPr="00C32700" w:rsidRDefault="001A4263" w:rsidP="003C645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Administrative matters of Oilseeds Division</w:t>
            </w:r>
          </w:p>
        </w:tc>
        <w:tc>
          <w:tcPr>
            <w:tcW w:w="3343" w:type="dxa"/>
          </w:tcPr>
          <w:p w:rsidR="001A4263" w:rsidRPr="00C32700" w:rsidRDefault="001A4263" w:rsidP="003C645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MO Referenc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kinds of VIP references will be dispose immediately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liament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tter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ply of all Starred &amp; </w:t>
            </w: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nstarred parliamentary questions related to oilseeds, oil palm and TBOs.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299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P References</w:t>
            </w:r>
          </w:p>
        </w:tc>
        <w:tc>
          <w:tcPr>
            <w:tcW w:w="3343" w:type="dxa"/>
          </w:tcPr>
          <w:p w:rsidR="001A4263" w:rsidRPr="00C32700" w:rsidRDefault="001A4263" w:rsidP="001A4263">
            <w:pPr>
              <w:pStyle w:val="NoSpacing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All kinds of VIP references will be dispose immediately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16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TI &amp; Public Grievances</w:t>
            </w:r>
          </w:p>
        </w:tc>
        <w:tc>
          <w:tcPr>
            <w:tcW w:w="3343" w:type="dxa"/>
          </w:tcPr>
          <w:p w:rsidR="001A4263" w:rsidRPr="006F7608" w:rsidRDefault="001A4263" w:rsidP="001A4263">
            <w:pPr>
              <w:pStyle w:val="NoSpacing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F7608">
              <w:rPr>
                <w:rFonts w:ascii="Times New Roman" w:eastAsia="Times New Roman" w:hAnsi="Times New Roman" w:cs="Times New Roman"/>
                <w:szCs w:val="28"/>
              </w:rPr>
              <w:t>As per RTI/public grievance Act-2005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C32700" w:rsidTr="003C645B">
        <w:trPr>
          <w:trHeight w:val="323"/>
        </w:trPr>
        <w:tc>
          <w:tcPr>
            <w:tcW w:w="599" w:type="dxa"/>
            <w:vAlign w:val="center"/>
          </w:tcPr>
          <w:p w:rsidR="001A4263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16" w:type="dxa"/>
            <w:vAlign w:val="center"/>
          </w:tcPr>
          <w:p w:rsidR="001A4263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t cases</w:t>
            </w:r>
          </w:p>
        </w:tc>
        <w:tc>
          <w:tcPr>
            <w:tcW w:w="3343" w:type="dxa"/>
          </w:tcPr>
          <w:p w:rsidR="001A4263" w:rsidRPr="00C32700" w:rsidRDefault="001A4263" w:rsidP="003C645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tcW w:w="2209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32700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201" w:type="dxa"/>
            <w:vAlign w:val="center"/>
          </w:tcPr>
          <w:p w:rsidR="001A4263" w:rsidRPr="00C32700" w:rsidRDefault="001A4263" w:rsidP="003C64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</w:tbl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</w:p>
    <w:p w:rsidR="001A4263" w:rsidRPr="005370B9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5370B9">
        <w:rPr>
          <w:rFonts w:ascii="Times New Roman" w:hAnsi="Times New Roman" w:cs="Times New Roman"/>
          <w:b/>
          <w:bCs/>
          <w:szCs w:val="24"/>
          <w:u w:val="single"/>
        </w:rPr>
        <w:t>Oilseed</w:t>
      </w:r>
      <w:r>
        <w:rPr>
          <w:rFonts w:ascii="Times New Roman" w:hAnsi="Times New Roman" w:cs="Times New Roman"/>
          <w:b/>
          <w:bCs/>
          <w:szCs w:val="24"/>
          <w:u w:val="single"/>
        </w:rPr>
        <w:t>s</w:t>
      </w:r>
      <w:r w:rsidRPr="005370B9">
        <w:rPr>
          <w:rFonts w:ascii="Times New Roman" w:hAnsi="Times New Roman" w:cs="Times New Roman"/>
          <w:b/>
          <w:bCs/>
          <w:szCs w:val="24"/>
          <w:u w:val="single"/>
        </w:rPr>
        <w:t xml:space="preserve"> unit</w:t>
      </w: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Cs w:val="24"/>
        </w:rPr>
      </w:pPr>
      <w:r w:rsidRPr="005370B9">
        <w:rPr>
          <w:rFonts w:ascii="Times New Roman" w:hAnsi="Times New Roman" w:cs="Times New Roman"/>
          <w:b/>
          <w:bCs/>
          <w:szCs w:val="24"/>
        </w:rPr>
        <w:t>Room No.542-A, Krishi Bhawan</w:t>
      </w:r>
    </w:p>
    <w:tbl>
      <w:tblPr>
        <w:tblStyle w:val="TableGrid"/>
        <w:tblW w:w="9468" w:type="dxa"/>
        <w:tblLook w:val="04A0"/>
      </w:tblPr>
      <w:tblGrid>
        <w:gridCol w:w="739"/>
        <w:gridCol w:w="1925"/>
        <w:gridCol w:w="3488"/>
        <w:gridCol w:w="1966"/>
        <w:gridCol w:w="1350"/>
      </w:tblGrid>
      <w:tr w:rsidR="001A4263" w:rsidRPr="00DD51F1" w:rsidTr="003C645B">
        <w:trPr>
          <w:trHeight w:val="1220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488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vel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isposal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me fo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isposal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prox.)</w:t>
            </w:r>
          </w:p>
        </w:tc>
      </w:tr>
      <w:tr w:rsidR="001A4263" w:rsidRPr="00DD51F1" w:rsidTr="003C645B">
        <w:trPr>
          <w:trHeight w:val="1855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State-wise Annual Action Plan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operational guidelines of MM-I of NMOOP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Annual Action Plan from the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Action Plan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Action Plan through Coord.Unit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state proposals under RKVY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ress Reports of States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Monthly/Quarterly progress report of the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compilation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f the progress report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nding MPR to Programmer for uploading on the website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quirement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ates</w:t>
            </w:r>
          </w:p>
        </w:tc>
        <w:tc>
          <w:tcPr>
            <w:tcW w:w="3488" w:type="dxa"/>
          </w:tcPr>
          <w:p w:rsidR="001A4263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ixation of budget outcome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ion of fund requirements by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ing fund requirement to CA II div.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 Director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National Production Targ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NPT)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ixation of state and crop wi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PT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NPT through NFSM Divisio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rculating the targets to the states 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eminars/ Workshop/ meetings 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sing events as and when required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pply of materials and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paration of P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presentation by senior officers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Minu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proceedings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f the mee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workshop</w:t>
            </w:r>
          </w:p>
          <w:p w:rsidR="001A4263" w:rsidRPr="00447388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llow up action 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int Secretary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liamentary Matters (Lok Sabha &amp; Rajya Sabha)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Questions (Starred &amp; Unstarred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s of the Question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paration of reply and got approved by AM/MO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py to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Hindi section and parliament section of DAC&amp;FW (e-mail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py to be sent to Programmer for uploading on website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IP Reference (From Hon’ble Members of Parliament (MP), Lok Sabha &amp; Rajya Sabha, Union Ministers, State Ministers) relating to MM-I Unit of NMOOP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VIP Referenc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within various Divisions of DAC&amp;FW to get information for preparing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 D.O.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the letter (e-mail/Fax/Post)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on’ble AM, 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ble MoS (A),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rief note for use of Hon’ble AM/MoS (A) and Senior Officers of DAC&amp;FW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brief note on each st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 each crop during visit of AM/MOS/Secretary</w:t>
            </w:r>
          </w:p>
          <w:p w:rsidR="001A4263" w:rsidRPr="00DD51F1" w:rsidRDefault="001A4263" w:rsidP="003C645B">
            <w:pPr>
              <w:pStyle w:val="ListParagraph"/>
              <w:spacing w:line="276" w:lineRule="auto"/>
              <w:ind w:left="20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Crops)/ DC (Crop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MO References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reply with respect to schem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bmission and Approval 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3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erials for RTI and Public Grievances related to MM-I Unit  to CPIO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reply with respect to schem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bmission and Approval 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0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to Crop Development Directorates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ordination with the Directorates of Oilse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velopment, Hyderabad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Updating latest crop production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chnologies with respect to Oilseed crop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mmunication with Directorates for field visits/tour programme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to other Ministries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the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to prepare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D.O. letter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NITI Aayog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the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to prepare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submission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D.O.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the letter 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ing of NMOOP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onitoring of MM-I in implementing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dentification of issues related with implementation of schem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our report preparation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</w:t>
            </w: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ordination with implementing States and ICAR Institutes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iaising with State  Nodal Officers for QPR/MPR/UC, AAPs etc.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263" w:rsidRPr="00DD51F1" w:rsidTr="003C645B">
        <w:trPr>
          <w:trHeight w:val="323"/>
        </w:trPr>
        <w:tc>
          <w:tcPr>
            <w:tcW w:w="739" w:type="dxa"/>
            <w:vAlign w:val="center"/>
          </w:tcPr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2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ordination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 Divisions/Depts of DAC&amp;FW</w:t>
            </w:r>
          </w:p>
        </w:tc>
        <w:tc>
          <w:tcPr>
            <w:tcW w:w="348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ind w:left="209" w:hanging="21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iaising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, CACP, Trade div</w:t>
            </w:r>
          </w:p>
        </w:tc>
        <w:tc>
          <w:tcPr>
            <w:tcW w:w="1966" w:type="dxa"/>
            <w:vAlign w:val="center"/>
          </w:tcPr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1A4263" w:rsidRPr="00DD51F1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Pr="005370B9" w:rsidRDefault="001A4263" w:rsidP="001A426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entral Agency Unit,</w:t>
      </w:r>
    </w:p>
    <w:p w:rsidR="001A4263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Room No.535, Krishi Bhawan</w:t>
      </w:r>
    </w:p>
    <w:p w:rsidR="001A4263" w:rsidRPr="00DD51F1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12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35"/>
        <w:gridCol w:w="1891"/>
        <w:gridCol w:w="3470"/>
        <w:gridCol w:w="1808"/>
        <w:gridCol w:w="1560"/>
      </w:tblGrid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833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heck-list Rules/Conditions to accomplish the task</w:t>
            </w: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ime required for disposal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nual Action Plan for Central seed Agencies. 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To collect the plan from central seed agencies for their plan for  crop/variety wise purchase of breeder seeds, production of  foundation and certified seeds, Distribution of Certified seed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A4263" w:rsidRPr="00DD51F1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ased fund availability examines the proposal and finalizing the AAP of Central Seed Agencies.</w:t>
            </w:r>
          </w:p>
        </w:tc>
        <w:tc>
          <w:tcPr>
            <w:tcW w:w="955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cretary (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W) </w:t>
            </w:r>
          </w:p>
        </w:tc>
        <w:tc>
          <w:tcPr>
            <w:tcW w:w="824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5-25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Allocation of Minikits</w:t>
            </w: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(Kharif/Rabi/Summer)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rop/variety wise availability collected from the Central Seed Agencies and </w:t>
            </w:r>
            <w:proofErr w:type="gram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llect  the</w:t>
            </w:r>
            <w:proofErr w:type="gram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ind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ived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rom the states.  According </w:t>
            </w:r>
            <w:proofErr w:type="gram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o  the</w:t>
            </w:r>
            <w:proofErr w:type="gram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availability of seed and ind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 wise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llo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minikit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 being made.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5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cretary (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30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ice Fixation of Minikits </w:t>
            </w:r>
          </w:p>
        </w:tc>
        <w:tc>
          <w:tcPr>
            <w:tcW w:w="1833" w:type="pct"/>
          </w:tcPr>
          <w:p w:rsidR="001A4263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p wise price fixation of minikits for oilseeds 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lection of average price of Agmark , processing /handling charges 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sation of Price fixing committee meeting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ting the price to the agencies</w:t>
            </w:r>
          </w:p>
        </w:tc>
        <w:tc>
          <w:tcPr>
            <w:tcW w:w="955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oint Secretary (OS)</w:t>
            </w:r>
          </w:p>
        </w:tc>
        <w:tc>
          <w:tcPr>
            <w:tcW w:w="824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0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Weekly Weather Watch Report</w:t>
            </w:r>
          </w:p>
        </w:tc>
        <w:tc>
          <w:tcPr>
            <w:tcW w:w="1833" w:type="pct"/>
          </w:tcPr>
          <w:p w:rsidR="001A4263" w:rsidRDefault="001A4263" w:rsidP="001A4263">
            <w:pPr>
              <w:pStyle w:val="NoSpacing"/>
              <w:numPr>
                <w:ilvl w:val="0"/>
                <w:numId w:val="15"/>
              </w:numPr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The information collecting from the Directorate of Oil seeds Develop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Hyd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and preparing State wise &amp; Crop wise report</w:t>
            </w:r>
          </w:p>
          <w:p w:rsidR="001A4263" w:rsidRDefault="001A4263" w:rsidP="001A4263">
            <w:pPr>
              <w:pStyle w:val="NoSpacing"/>
              <w:numPr>
                <w:ilvl w:val="0"/>
                <w:numId w:val="15"/>
              </w:numPr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rief 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port presenting to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eeting.</w:t>
            </w: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left="267"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5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Agri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Commissione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824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Immediate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5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Annual Action Plan for  ICAR-IIOR FLDs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To collect the plan from ICAR-IIOR for  crop/variety wise  FLDs to be conducted</w:t>
            </w:r>
          </w:p>
          <w:p w:rsidR="001A4263" w:rsidRPr="00435376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ased on fund availability examine the proposal and finalizing the AAP of ICAR-IIOR FLDs.</w:t>
            </w:r>
          </w:p>
          <w:p w:rsidR="001A4263" w:rsidRPr="00DD51F1" w:rsidRDefault="001A4263" w:rsidP="003C645B">
            <w:pPr>
              <w:pStyle w:val="NoSpacing"/>
              <w:spacing w:line="276" w:lineRule="auto"/>
              <w:ind w:left="267"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cretary (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5-20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tion Plan for  ICAR-KVKs (ATARIs) Cluster FLDs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To collect the plan from ICAR-KVKs (ATARIs) for  crop/variety wise  FLDs to be conducted</w:t>
            </w:r>
          </w:p>
          <w:p w:rsidR="001A4263" w:rsidRPr="00435376" w:rsidRDefault="001A4263" w:rsidP="001A4263">
            <w:pPr>
              <w:pStyle w:val="NoSpacing"/>
              <w:numPr>
                <w:ilvl w:val="0"/>
                <w:numId w:val="15"/>
              </w:numPr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ased on fund availability examine the proposal and finalizing the AAP of ICAR-KVKs FLDs.</w:t>
            </w:r>
          </w:p>
          <w:p w:rsidR="001A4263" w:rsidRPr="00DD51F1" w:rsidRDefault="001A4263" w:rsidP="003C645B">
            <w:pPr>
              <w:pStyle w:val="NoSpacing"/>
              <w:spacing w:line="276" w:lineRule="auto"/>
              <w:ind w:left="267"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cretary (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5-20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reparation and submission of note/ brief to /Senior level Officers.</w:t>
            </w:r>
          </w:p>
        </w:tc>
        <w:tc>
          <w:tcPr>
            <w:tcW w:w="1833" w:type="pct"/>
          </w:tcPr>
          <w:p w:rsidR="001A4263" w:rsidRDefault="001A4263" w:rsidP="001A4263">
            <w:pPr>
              <w:pStyle w:val="NoSpacing"/>
              <w:numPr>
                <w:ilvl w:val="0"/>
                <w:numId w:val="15"/>
              </w:numPr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reparing the draft reply and timely   sending the reply to the concerned Divisions after approval from the competent authority.</w:t>
            </w:r>
          </w:p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left="267"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left="267"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ecretary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-2 Days</w:t>
            </w:r>
          </w:p>
        </w:tc>
      </w:tr>
      <w:tr w:rsidR="001A4263" w:rsidRPr="00DD51F1" w:rsidTr="003C645B">
        <w:trPr>
          <w:cantSplit/>
          <w:trHeight w:val="2377"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arliamentary matter and VIP reference relating  CA unit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NoSpacing"/>
              <w:numPr>
                <w:ilvl w:val="0"/>
                <w:numId w:val="15"/>
              </w:numPr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The information collecting from the other Divisions</w:t>
            </w:r>
            <w:proofErr w:type="gramStart"/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/</w:t>
            </w:r>
            <w:proofErr w:type="gramEnd"/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entral Agencies /ICAR for preparing  the draft reply and timely   sending the reply to the concerned Divisions after approval from the competent authori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y.</w:t>
            </w: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ecretary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 – 5 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Claims submitted by Central Seed Agencies/ICAR-IIOR/KVKs/SAU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</w:p>
        </w:tc>
        <w:tc>
          <w:tcPr>
            <w:tcW w:w="1833" w:type="pct"/>
          </w:tcPr>
          <w:p w:rsidR="001A4263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laims submitted by Central Agencies for Seed Components/FLDS/Melas and other activities. Examining the claims and put up to Competent Authority for approval and sent to IFD for concurrence for release of fund </w:t>
            </w:r>
          </w:p>
          <w:p w:rsidR="001A4263" w:rsidRPr="00DD51F1" w:rsidRDefault="001A4263" w:rsidP="003C645B">
            <w:pPr>
              <w:pStyle w:val="ListParagraph"/>
              <w:spacing w:after="0"/>
              <w:ind w:left="267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ecretary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–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3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0.</w:t>
            </w:r>
          </w:p>
        </w:tc>
        <w:tc>
          <w:tcPr>
            <w:tcW w:w="999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rganisation of Kisan Mela/ Workshop/Seminar/Brainstorming/Video Conference</w:t>
            </w:r>
          </w:p>
        </w:tc>
        <w:tc>
          <w:tcPr>
            <w:tcW w:w="1833" w:type="pct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o organise crop specific kisan mela in collaboration with ICAR institutions/ states/ SAUs</w:t>
            </w:r>
          </w:p>
        </w:tc>
        <w:tc>
          <w:tcPr>
            <w:tcW w:w="955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ecretary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&amp;</w:t>
            </w: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W)</w:t>
            </w:r>
          </w:p>
        </w:tc>
        <w:tc>
          <w:tcPr>
            <w:tcW w:w="824" w:type="pct"/>
          </w:tcPr>
          <w:p w:rsidR="001A4263" w:rsidRPr="00DD51F1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cantSplit/>
        </w:trPr>
        <w:tc>
          <w:tcPr>
            <w:tcW w:w="388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1. </w:t>
            </w:r>
          </w:p>
        </w:tc>
        <w:tc>
          <w:tcPr>
            <w:tcW w:w="999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onitoring of NMOOP</w:t>
            </w:r>
          </w:p>
        </w:tc>
        <w:tc>
          <w:tcPr>
            <w:tcW w:w="1833" w:type="pct"/>
          </w:tcPr>
          <w:p w:rsidR="001A4263" w:rsidRDefault="001A4263" w:rsidP="001A4263">
            <w:pPr>
              <w:pStyle w:val="ListParagraph"/>
              <w:numPr>
                <w:ilvl w:val="0"/>
                <w:numId w:val="15"/>
              </w:num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eld visit to review the seed production and distribution programme, Demonstrations by KVKs</w:t>
            </w:r>
          </w:p>
        </w:tc>
        <w:tc>
          <w:tcPr>
            <w:tcW w:w="955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A4263" w:rsidRPr="00280314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314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824" w:type="pct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 days</w:t>
            </w:r>
          </w:p>
        </w:tc>
      </w:tr>
    </w:tbl>
    <w:p w:rsidR="001A4263" w:rsidRDefault="001A4263" w:rsidP="001A426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1A4263" w:rsidRPr="005370B9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Oil Palm Unit,</w:t>
      </w:r>
    </w:p>
    <w:p w:rsidR="001A4263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Cabin No. 19, Shastri Bhawan</w:t>
      </w:r>
    </w:p>
    <w:p w:rsidR="001A4263" w:rsidRPr="005370B9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452" w:type="dxa"/>
        <w:tblLook w:val="04A0"/>
      </w:tblPr>
      <w:tblGrid>
        <w:gridCol w:w="675"/>
        <w:gridCol w:w="1701"/>
        <w:gridCol w:w="3828"/>
        <w:gridCol w:w="1842"/>
        <w:gridCol w:w="1406"/>
      </w:tblGrid>
      <w:tr w:rsidR="001A4263" w:rsidRPr="00DD51F1" w:rsidTr="003C645B">
        <w:trPr>
          <w:trHeight w:val="849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828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1406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ime for Disposal (Approx.)</w:t>
            </w:r>
          </w:p>
        </w:tc>
      </w:tr>
      <w:tr w:rsidR="001A4263" w:rsidRPr="00DD51F1" w:rsidTr="003C645B">
        <w:trPr>
          <w:trHeight w:val="1862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State-wise Annual Action Plan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Annual Action Plan from the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Action Pla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Action Pla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sanction for approval of Action Plan to the respective States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C96FAF">
              <w:rPr>
                <w:rFonts w:ascii="Times New Roman" w:hAnsi="Times New Roman" w:cs="Times New Roman"/>
                <w:sz w:val="24"/>
                <w:szCs w:val="24"/>
              </w:rPr>
              <w:t>Uploading on the website of NMOOP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406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300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ress Reports of States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Monthly progress Report of the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Quarterly progress report of the stat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the progress report</w:t>
            </w:r>
          </w:p>
          <w:p w:rsidR="001A4263" w:rsidRPr="0021084D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16"/>
                <w:szCs w:val="16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ploading on the website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/ Director (OS)/AD(OP)</w:t>
            </w:r>
          </w:p>
        </w:tc>
        <w:tc>
          <w:tcPr>
            <w:tcW w:w="1406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00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minars/ Workshop/ meetings related to MM-II (Oil Palm) of NMOOP</w:t>
            </w:r>
          </w:p>
        </w:tc>
        <w:tc>
          <w:tcPr>
            <w:tcW w:w="3828" w:type="dxa"/>
          </w:tcPr>
          <w:p w:rsidR="001A4263" w:rsidRPr="00C96FAF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C96FAF">
              <w:rPr>
                <w:rFonts w:ascii="Times New Roman" w:hAnsi="Times New Roman" w:cs="Times New Roman"/>
                <w:sz w:val="24"/>
                <w:szCs w:val="24"/>
              </w:rPr>
              <w:t>Organisation of extension activitie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the material and PPT presentations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ording proceedings in workshop/ meeting/ seminars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Minutes of the meeting to the participants</w:t>
            </w:r>
          </w:p>
          <w:p w:rsidR="001A4263" w:rsidRPr="0021084D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 up action of recommendations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406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300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rojects on Oil palm 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(From IIOPR)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crutiny of the Project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the project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ssue of sanction for approval of R&amp;D projects to IIOPR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ploading on the website of NMOOP.</w:t>
            </w:r>
          </w:p>
          <w:p w:rsidR="001A4263" w:rsidRPr="0021084D" w:rsidRDefault="001A4263" w:rsidP="001A426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16"/>
                <w:szCs w:val="16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ress report of the project</w:t>
            </w: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AC&amp;FW)</w:t>
            </w: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liamentary Matters related to Oil Palm  (Lok Sabha &amp; Rajya Sabha)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Questions (Starred &amp; Unstarred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s of the Questio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submission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the questio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p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indi section and parliament section of DAC&amp;FW (e-mail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py to be uploaded on NMOOP website</w:t>
            </w:r>
          </w:p>
          <w:p w:rsidR="001A4263" w:rsidRPr="0021084D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mpilation of Questions (Starred and Unstarred) in a separate file for future reference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`ble AM / MoS (A)</w:t>
            </w:r>
          </w:p>
        </w:tc>
        <w:tc>
          <w:tcPr>
            <w:tcW w:w="1406" w:type="dxa"/>
          </w:tcPr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IP Reference (From Hon’ble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, Lok Sabha &amp; Rajya Sabha, Uni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Ministers, State Ministers)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to prepare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submission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D.O.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the letter (e-mail/Fax/Post)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on’ble AM, 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ble MoS (A)</w:t>
            </w:r>
          </w:p>
        </w:tc>
        <w:tc>
          <w:tcPr>
            <w:tcW w:w="1406" w:type="dxa"/>
          </w:tcPr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7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rief material for use of Hon’ble AM/MoS (A) and Senior Officers of DAC&amp;FW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question within various Divisions of DAC&amp;FW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submission for approval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e brief note on Oil palm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tate Physical and Financial Progress on oil palm </w:t>
            </w:r>
          </w:p>
        </w:tc>
        <w:tc>
          <w:tcPr>
            <w:tcW w:w="1842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Crops)/ Director (OS)/ AD (OP)</w:t>
            </w:r>
          </w:p>
        </w:tc>
        <w:tc>
          <w:tcPr>
            <w:tcW w:w="1406" w:type="dxa"/>
          </w:tcPr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MO References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reply with respect to Oil palm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bmission and Approval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letter </w:t>
            </w: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TI and Public Grievances related to Oil Palm 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reply with respect to schem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bmission and Approval 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letter</w:t>
            </w:r>
          </w:p>
          <w:p w:rsidR="001A4263" w:rsidRPr="00DD51F1" w:rsidRDefault="001A4263" w:rsidP="003C645B">
            <w:pPr>
              <w:pStyle w:val="ListParagraph"/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/ Director (OS)</w:t>
            </w: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to Oil Palm Development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ordination with the State Oil palm Nodal Officer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Updating latest Oil palm production technologies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mmunication with IIOPR/tour programme</w:t>
            </w: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/ Director (OS) / AD(OP)</w:t>
            </w: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to other Ministries</w:t>
            </w:r>
          </w:p>
        </w:tc>
        <w:tc>
          <w:tcPr>
            <w:tcW w:w="3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the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to prepare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submission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D.O.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the letter (e-mail/Fax/Post)</w:t>
            </w: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/ Director (OS) / AD(OP)</w:t>
            </w: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  <w:vAlign w:val="center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01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rdination with Oil Palm India Limited (OPIL), Kerala</w:t>
            </w:r>
          </w:p>
        </w:tc>
        <w:tc>
          <w:tcPr>
            <w:tcW w:w="3828" w:type="dxa"/>
          </w:tcPr>
          <w:p w:rsidR="001A4263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S(OS) and ADC(OS) are board of Director of OPIL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04" w:hanging="29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correspondence related to OPIL</w:t>
            </w:r>
          </w:p>
        </w:tc>
        <w:tc>
          <w:tcPr>
            <w:tcW w:w="1842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406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4"/>
        </w:trPr>
        <w:tc>
          <w:tcPr>
            <w:tcW w:w="675" w:type="dxa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3. </w:t>
            </w:r>
          </w:p>
        </w:tc>
        <w:tc>
          <w:tcPr>
            <w:tcW w:w="1701" w:type="dxa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onitoring of NMOOP</w:t>
            </w:r>
          </w:p>
        </w:tc>
        <w:tc>
          <w:tcPr>
            <w:tcW w:w="3828" w:type="dxa"/>
          </w:tcPr>
          <w:p w:rsidR="001A4263" w:rsidRDefault="001A4263" w:rsidP="001A4263">
            <w:pPr>
              <w:pStyle w:val="ListParagraph"/>
              <w:numPr>
                <w:ilvl w:val="0"/>
                <w:numId w:val="6"/>
              </w:numPr>
              <w:ind w:left="267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eld visit to review the oil palm developmental programme under NMOOP</w:t>
            </w:r>
          </w:p>
        </w:tc>
        <w:tc>
          <w:tcPr>
            <w:tcW w:w="1842" w:type="dxa"/>
          </w:tcPr>
          <w:p w:rsidR="001A4263" w:rsidRPr="00280314" w:rsidRDefault="001A4263" w:rsidP="003C645B">
            <w:pP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28031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Joint Secretary (OS)</w:t>
            </w:r>
          </w:p>
        </w:tc>
        <w:tc>
          <w:tcPr>
            <w:tcW w:w="1406" w:type="dxa"/>
          </w:tcPr>
          <w:p w:rsidR="001A4263" w:rsidRDefault="001A4263" w:rsidP="003C645B">
            <w:pPr>
              <w:pStyle w:val="NoSpacing"/>
              <w:tabs>
                <w:tab w:val="left" w:pos="567"/>
              </w:tabs>
              <w:spacing w:line="276" w:lineRule="auto"/>
              <w:ind w:right="95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 days</w:t>
            </w:r>
          </w:p>
        </w:tc>
      </w:tr>
    </w:tbl>
    <w:p w:rsidR="001A4263" w:rsidRPr="005370B9" w:rsidRDefault="001A4263" w:rsidP="001A4263">
      <w:pPr>
        <w:spacing w:before="240"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TBOs/Coordination Unit</w:t>
      </w: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Cabin No.3, Shastri Bhawan</w:t>
      </w: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468" w:type="dxa"/>
        <w:tblLook w:val="04A0"/>
      </w:tblPr>
      <w:tblGrid>
        <w:gridCol w:w="830"/>
        <w:gridCol w:w="1798"/>
        <w:gridCol w:w="3420"/>
        <w:gridCol w:w="2070"/>
        <w:gridCol w:w="1350"/>
      </w:tblGrid>
      <w:tr w:rsidR="001A4263" w:rsidRPr="00DD51F1" w:rsidTr="003C645B">
        <w:trPr>
          <w:trHeight w:val="741"/>
          <w:tblHeader/>
        </w:trPr>
        <w:tc>
          <w:tcPr>
            <w:tcW w:w="83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Disposal (Approx.)</w:t>
            </w:r>
          </w:p>
        </w:tc>
      </w:tr>
      <w:tr w:rsidR="001A4263" w:rsidRPr="00DD51F1" w:rsidTr="003C645B">
        <w:trPr>
          <w:trHeight w:val="1855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e-wise Annual Action Plan (AAP) and appraisal for approval.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9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eceipt of AAP from states and concerned sections (Oilseeds, Oil Palm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BO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 of Oilseeds Divisio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9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crutiny of AAP as per guideline of NMOOP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9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pproval of Action Plan</w:t>
            </w:r>
          </w:p>
          <w:p w:rsidR="001A4263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9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ssion wise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pproval of AAP to the respective </w:t>
            </w:r>
            <w:r w:rsidRPr="00435376">
              <w:rPr>
                <w:rFonts w:ascii="Times New Roman" w:hAnsi="Times New Roman" w:cs="Times New Roman"/>
                <w:sz w:val="24"/>
                <w:szCs w:val="24"/>
              </w:rPr>
              <w:t xml:space="preserve">States </w:t>
            </w:r>
          </w:p>
          <w:p w:rsidR="001A4263" w:rsidRPr="00435376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9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loading the AAP in NMOOP websites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lease of fun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state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rrespondence with states for Monthly and quarterly progress Report </w:t>
            </w:r>
          </w:p>
          <w:p w:rsidR="001A4263" w:rsidRPr="0021084D" w:rsidRDefault="001A4263" w:rsidP="001A426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crutiny of the progress report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or release of funds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C (OS)/ Director (O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299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Organizing Seminars/ Workshop/ meetings related to  NMOOP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letters to the concerned informing the meeting schedule.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the agenda material and its circulation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proceedings in workshop/ meeting/ seminars and its circulation.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ursuing the follow-up actions.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liamentary Matters (Lok Sabha &amp; Rajya Sabha)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Questions (Starred &amp; Unstarred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s of the Question to the concerned division/section.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/compilation and appraisal for approval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py to Hindi section and parliament section of DAC&amp;FW (e-mail)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ubmission of reply to Parliament cell.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`ble AM /  MoS (A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VIP Reference (From Hon’ble Members of Parliament (MP), Lok Sabha &amp; Rajya Sabha, Union Ministers, State Ministers etc.) 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VIP Reference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of the matter to prepare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and appraisal for approval of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the letter (e-mail/Fax/Post)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on’ble AM, 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ble MoS (A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7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MO References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eparation of reply with respect to NMOOP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ubmission for Approval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ssue of reply 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retary (AC&amp;FW)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/ ADC (OS)/ Director (O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TI and Public Grievances related to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MOOP 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paration of reply with respect to schemes of NMOOP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bmission and Approval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letter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C (OS)/ Director (O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atters Related to NMOOP 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ordination with the State Nodal Officers for NMOOP </w:t>
            </w:r>
          </w:p>
          <w:p w:rsidR="001A4263" w:rsidRPr="00DD51F1" w:rsidRDefault="001A4263" w:rsidP="003C645B">
            <w:pPr>
              <w:pStyle w:val="ListParagraph"/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DC (OS)/ Director (OS) 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atters Related to other Ministries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eipt of the letter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irculation among concerned division for reply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ompilation of reply and appraisal for approval </w:t>
            </w:r>
          </w:p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ssue of the letter (e-mail/Fax/Post)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Joint Secretary (OS)/ ADC (OS)/ Director (OS) 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ing of NMOOP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 to various states to review the implementation of NMOOP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oint Secretary (O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DD51F1" w:rsidTr="003C645B">
        <w:trPr>
          <w:trHeight w:val="323"/>
        </w:trPr>
        <w:tc>
          <w:tcPr>
            <w:tcW w:w="83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ny other assignments as per kind direction of Senior Officer’s</w:t>
            </w:r>
          </w:p>
        </w:tc>
        <w:tc>
          <w:tcPr>
            <w:tcW w:w="3420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229" w:hanging="282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the office procedure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mpetent authority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Within stipulated time</w:t>
            </w:r>
          </w:p>
        </w:tc>
      </w:tr>
    </w:tbl>
    <w:p w:rsidR="001A4263" w:rsidRPr="00912537" w:rsidRDefault="001A4263" w:rsidP="001A4263">
      <w:pPr>
        <w:spacing w:before="240"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12537">
        <w:rPr>
          <w:rFonts w:ascii="Times New Roman" w:hAnsi="Times New Roman" w:cs="Times New Roman"/>
          <w:b/>
          <w:sz w:val="24"/>
          <w:szCs w:val="24"/>
          <w:u w:val="single"/>
        </w:rPr>
        <w:t>Crop Administrative-II Unit</w:t>
      </w: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Room No.541, Krishi Bhawan</w:t>
      </w:r>
    </w:p>
    <w:p w:rsidR="001A4263" w:rsidRPr="00DD51F1" w:rsidRDefault="001A4263" w:rsidP="001A426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468" w:type="dxa"/>
        <w:tblLayout w:type="fixed"/>
        <w:tblLook w:val="04A0"/>
      </w:tblPr>
      <w:tblGrid>
        <w:gridCol w:w="828"/>
        <w:gridCol w:w="1800"/>
        <w:gridCol w:w="3420"/>
        <w:gridCol w:w="2070"/>
        <w:gridCol w:w="1350"/>
      </w:tblGrid>
      <w:tr w:rsidR="001A4263" w:rsidRPr="00DD51F1" w:rsidTr="003C645B">
        <w:tc>
          <w:tcPr>
            <w:tcW w:w="828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800" w:type="dxa"/>
          </w:tcPr>
          <w:p w:rsidR="001A4263" w:rsidRPr="00DD51F1" w:rsidRDefault="001A4263" w:rsidP="003C645B">
            <w:pPr>
              <w:spacing w:line="276" w:lineRule="auto"/>
              <w:ind w:hanging="15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heck-List/ Rules/Conditions to accomplish the task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vel of final disposal 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ime required for disposal (working days)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Diarising of incoming Dak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MOP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tion level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  day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Preparation/Issue  of Sanction Orders, Bills, Creation of Sanction IDs in PFMS portal 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   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Issue of Administrative </w:t>
            </w:r>
            <w:r w:rsidRPr="00080CB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roval   of NMOOP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MOOP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Guidelines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ilseeds)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Revalidation  of Unspent Balance  of  previous year available with States/ Implementing Agencies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&amp;FA/JS/Director 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 Reports and Returns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 (Oilseeds)/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 days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Providing financial Information of NMOOP to B&amp;A, PC,GC &amp; Policy Divisions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 (Oilseeds)/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 days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Providing information of Parliament Questions to the Coordination Section of the Division.</w:t>
            </w: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 (Oilseeds) U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 day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Providing information under RTI Act to the Coordination Section of the Division.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RTI Act-2005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  days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Compiling information regarding BE/RE, Demand for Grants, </w:t>
            </w:r>
            <w:r w:rsidRPr="00080CB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arliamentary Standing Committee 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 per instru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of Budget Division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-7 days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Compiling information regarding Outcome Budget/Budget related matters 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do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-5 days.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SOM- Providing financial information to OS Section 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 day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Giving Financial information to the Officers and Consultants </w:t>
            </w:r>
            <w:proofErr w:type="gramStart"/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in  Oilseeds</w:t>
            </w:r>
            <w:proofErr w:type="gramEnd"/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 Division as and when required .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O(CA-II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 day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 xml:space="preserve">Recording and weeding out of files 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MoP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Once </w:t>
            </w:r>
            <w:proofErr w:type="gram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n  three</w:t>
            </w:r>
            <w:proofErr w:type="gram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months.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Information related to Audit Paras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ilseeds)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7 days</w:t>
            </w:r>
          </w:p>
        </w:tc>
      </w:tr>
      <w:tr w:rsidR="001A4263" w:rsidRPr="00DD51F1" w:rsidTr="003C645B">
        <w:tc>
          <w:tcPr>
            <w:tcW w:w="828" w:type="dxa"/>
          </w:tcPr>
          <w:p w:rsidR="001A4263" w:rsidRPr="00DD51F1" w:rsidRDefault="001A4263" w:rsidP="001A4263">
            <w:pPr>
              <w:pStyle w:val="ListParagraph"/>
              <w:numPr>
                <w:ilvl w:val="0"/>
                <w:numId w:val="5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1A4263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0CB8">
              <w:rPr>
                <w:rFonts w:ascii="Times New Roman" w:hAnsi="Times New Roman" w:cs="Times New Roman"/>
                <w:sz w:val="24"/>
                <w:szCs w:val="24"/>
              </w:rPr>
              <w:t>Maintaining Expenditure Register</w:t>
            </w:r>
          </w:p>
          <w:p w:rsidR="001A4263" w:rsidRPr="00080CB8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vAlign w:val="center"/>
          </w:tcPr>
          <w:p w:rsidR="001A4263" w:rsidRPr="00DD51F1" w:rsidRDefault="001A4263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 per GFR</w:t>
            </w:r>
          </w:p>
        </w:tc>
        <w:tc>
          <w:tcPr>
            <w:tcW w:w="2070" w:type="dxa"/>
          </w:tcPr>
          <w:p w:rsidR="001A4263" w:rsidRPr="00DD51F1" w:rsidRDefault="001A4263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    --</w:t>
            </w:r>
          </w:p>
        </w:tc>
        <w:tc>
          <w:tcPr>
            <w:tcW w:w="1350" w:type="dxa"/>
          </w:tcPr>
          <w:p w:rsidR="001A4263" w:rsidRPr="00DD51F1" w:rsidRDefault="001A4263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ame day</w:t>
            </w:r>
          </w:p>
        </w:tc>
      </w:tr>
    </w:tbl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Pr="004E7364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736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rop Administrative</w:t>
      </w:r>
      <w:r w:rsidRPr="004E73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-VI Unit</w:t>
      </w:r>
    </w:p>
    <w:p w:rsidR="001A4263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Room No.480, Krishi Bhawan</w:t>
      </w:r>
    </w:p>
    <w:p w:rsidR="001A4263" w:rsidRPr="00DD51F1" w:rsidRDefault="001A4263" w:rsidP="001A426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63"/>
        <w:gridCol w:w="1865"/>
        <w:gridCol w:w="3420"/>
        <w:gridCol w:w="2036"/>
        <w:gridCol w:w="1384"/>
      </w:tblGrid>
      <w:tr w:rsidR="001A4263" w:rsidRPr="00515C68" w:rsidTr="003C645B">
        <w:tc>
          <w:tcPr>
            <w:tcW w:w="763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heck list/Rule/ Conditions to accomplish the task 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vel of final disposal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me required for disposal (working days)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arizing of incoming Dak</w:t>
            </w:r>
          </w:p>
        </w:tc>
        <w:tc>
          <w:tcPr>
            <w:tcW w:w="3420" w:type="dxa"/>
            <w:vAlign w:val="center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As per MOP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Section level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1 day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Providing information related to CA-VI section to B&amp;A, PC, GC &amp; Policy Divisions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tabs>
                <w:tab w:val="center" w:pos="10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/US (CA-VI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2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ve matters related to DOD Hyderabad.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3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Revalidation of UB of previous year available with DOD, Hyderabad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AS&amp;FA/JS (Oilseeds)/JS (OS)/IFD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5-7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Report and Returns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/US (CA-VI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2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viding information of Parliament Questions to AD (Coord.) oilseeds, Min. of New &amp; Renewal Energy. 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/US (CA-VI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1 day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viding information </w:t>
            </w: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der RTI Act &amp; Public Grievances.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s per RTI/public grievance </w:t>
            </w: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ct-2005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Director (Oilseeds)/JS </w:t>
            </w: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-9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Providing  information to VIP references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3-4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Preparation of reply in court cases.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5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ministrative matters  related to Surplus Staff Establishment 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7-9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Compiling  information regarding BE/RE, Demand for Grants, Parliamentary Standing Committee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As per instruction of Budget Division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5-7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Compiling  information regarding Outcome Budget/Budget related matter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do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3-5 day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Recording and weeding out of files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As per MoP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One in three months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SOM – Providing information to Oilseed Section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JS (Oilseeds)/ Director (O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1 day</w:t>
            </w:r>
          </w:p>
        </w:tc>
      </w:tr>
      <w:tr w:rsidR="001A4263" w:rsidRPr="00515C68" w:rsidTr="003C645B">
        <w:tc>
          <w:tcPr>
            <w:tcW w:w="763" w:type="dxa"/>
          </w:tcPr>
          <w:p w:rsidR="001A4263" w:rsidRPr="00515C68" w:rsidRDefault="001A4263" w:rsidP="001A4263">
            <w:pPr>
              <w:numPr>
                <w:ilvl w:val="0"/>
                <w:numId w:val="8"/>
              </w:num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5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xamination of TA bills, Tuition Fees, Medical reimbursement, </w:t>
            </w: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TC, GPF advance, and other advances of the Surplus Staff Establishment.</w:t>
            </w:r>
          </w:p>
        </w:tc>
        <w:tc>
          <w:tcPr>
            <w:tcW w:w="3420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s per rule of GoI</w:t>
            </w:r>
          </w:p>
        </w:tc>
        <w:tc>
          <w:tcPr>
            <w:tcW w:w="2036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Director (Oilseeds)/ JS (Oilseeds)</w:t>
            </w:r>
          </w:p>
        </w:tc>
        <w:tc>
          <w:tcPr>
            <w:tcW w:w="1384" w:type="dxa"/>
          </w:tcPr>
          <w:p w:rsidR="001A4263" w:rsidRPr="00515C68" w:rsidRDefault="001A4263" w:rsidP="003C64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5C68">
              <w:rPr>
                <w:rFonts w:ascii="Times New Roman" w:eastAsia="Times New Roman" w:hAnsi="Times New Roman" w:cs="Times New Roman"/>
                <w:sz w:val="24"/>
                <w:szCs w:val="24"/>
              </w:rPr>
              <w:t>7 days</w:t>
            </w:r>
          </w:p>
        </w:tc>
      </w:tr>
    </w:tbl>
    <w:p w:rsidR="001A4263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4263" w:rsidRPr="00460D4E" w:rsidRDefault="001A4263" w:rsidP="001A426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Administration &amp; Coordination (Oilseeds)</w:t>
      </w:r>
    </w:p>
    <w:p w:rsidR="001A4263" w:rsidRPr="00460D4E" w:rsidRDefault="001A4263" w:rsidP="001A426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Cabin No.14, Shastri Bhawan</w:t>
      </w:r>
    </w:p>
    <w:tbl>
      <w:tblPr>
        <w:tblStyle w:val="TableGrid"/>
        <w:tblW w:w="5122" w:type="pct"/>
        <w:tblLayout w:type="fixed"/>
        <w:tblLook w:val="04A0"/>
      </w:tblPr>
      <w:tblGrid>
        <w:gridCol w:w="763"/>
        <w:gridCol w:w="1954"/>
        <w:gridCol w:w="3331"/>
        <w:gridCol w:w="2070"/>
        <w:gridCol w:w="1350"/>
      </w:tblGrid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1032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759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b/>
                <w:sz w:val="24"/>
                <w:szCs w:val="24"/>
              </w:rPr>
              <w:t>Check-list/Rules/Conditions to accomplish the task</w:t>
            </w:r>
          </w:p>
        </w:tc>
        <w:tc>
          <w:tcPr>
            <w:tcW w:w="109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b/>
                <w:sz w:val="24"/>
                <w:szCs w:val="24"/>
              </w:rPr>
              <w:t>Level of Final Disposal</w:t>
            </w:r>
          </w:p>
        </w:tc>
        <w:tc>
          <w:tcPr>
            <w:tcW w:w="71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b/>
                <w:sz w:val="24"/>
                <w:szCs w:val="24"/>
              </w:rPr>
              <w:t>Time Required for Disposal (Approx.)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032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9"/>
              </w:numPr>
              <w:ind w:left="-1257" w:right="-7388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alary of NMOOP (TSG) Staff and their related matters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Collect the attendance 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ile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Issue of Sanction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ector 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043DFA" w:rsidTr="003C645B">
        <w:trPr>
          <w:trHeight w:val="1695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TI matters and Appeals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For Hindi translat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ply to concerned applican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py to programmer/Guard file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/JS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Material received from various Divisions/Sections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irculate within the Divis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llect/compile informat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Letter issue/copy to Guard file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US(OS)/Dir(OS)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Matter regarding Sanctioned Strength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Letter issue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.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5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All general administrative work Oil Seeds Division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llect the informat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Issue the letter  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US(OS)/Dir 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4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Updated material/information in respect of Oilseeds Division for Weekly Senior Officers Meeting  (SOM) to be taken by Secretary (A&amp;C)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llect/compile the information from all Units/Section of OS Division.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Issue to all Sr</w:t>
            </w:r>
            <w:proofErr w:type="gramStart"/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..Officers</w:t>
            </w:r>
            <w:proofErr w:type="gramEnd"/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 of the Division.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  <w:vAlign w:val="center"/>
          </w:tcPr>
          <w:p w:rsidR="001A4263" w:rsidRPr="00043DFA" w:rsidRDefault="001A4263" w:rsidP="003C64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Lok Sabha/Rajya Sabha Starred/Unstarred Question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irculate to within the Division and other Divis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Submit for approval 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Issue the material to Hindi Unit/Parliament Uni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py to Programmer/Guard file</w:t>
            </w:r>
          </w:p>
          <w:p w:rsidR="001A4263" w:rsidRPr="00043DFA" w:rsidRDefault="001A4263" w:rsidP="003C64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(OS)/JS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3 days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Or as early as possible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 All Report/Returns of the various Sections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llect /compile the informat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Issue the material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7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Monthly D.O. letter from Secretary(A&amp;C) to Cabinet Secretary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Collect/compile the information 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Letter/material issue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.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Material for Annual Report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llect the material from all Units/Sections alongwith photographs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Compile the information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end to the concerned Section/Division/e-mail/Programmer</w:t>
            </w: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(OS)/JS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1 month</w:t>
            </w:r>
          </w:p>
        </w:tc>
      </w:tr>
      <w:tr w:rsidR="001A4263" w:rsidRPr="00043DFA" w:rsidTr="003C645B">
        <w:trPr>
          <w:trHeight w:val="1220"/>
        </w:trPr>
        <w:tc>
          <w:tcPr>
            <w:tcW w:w="40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032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 xml:space="preserve">Public Grievances </w:t>
            </w:r>
          </w:p>
        </w:tc>
        <w:tc>
          <w:tcPr>
            <w:tcW w:w="1759" w:type="pct"/>
          </w:tcPr>
          <w:p w:rsidR="001A4263" w:rsidRPr="00043DFA" w:rsidRDefault="001A4263" w:rsidP="001A4263">
            <w:pPr>
              <w:pStyle w:val="ListParagraph"/>
              <w:numPr>
                <w:ilvl w:val="0"/>
                <w:numId w:val="12"/>
              </w:numPr>
              <w:ind w:left="459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ceipt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2"/>
              </w:numPr>
              <w:ind w:left="459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Submit for approval</w:t>
            </w:r>
          </w:p>
          <w:p w:rsidR="001A4263" w:rsidRPr="00043DFA" w:rsidRDefault="001A4263" w:rsidP="001A4263">
            <w:pPr>
              <w:pStyle w:val="ListParagraph"/>
              <w:numPr>
                <w:ilvl w:val="0"/>
                <w:numId w:val="12"/>
              </w:numPr>
              <w:ind w:left="459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Reply to the applicant</w:t>
            </w:r>
          </w:p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Dir (OS)</w:t>
            </w:r>
          </w:p>
        </w:tc>
        <w:tc>
          <w:tcPr>
            <w:tcW w:w="713" w:type="pct"/>
          </w:tcPr>
          <w:p w:rsidR="001A4263" w:rsidRPr="00043DFA" w:rsidRDefault="001A4263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3DFA">
              <w:rPr>
                <w:rFonts w:ascii="Times New Roman" w:hAnsi="Times New Roman" w:cs="Times New Roman"/>
                <w:sz w:val="24"/>
                <w:szCs w:val="24"/>
              </w:rPr>
              <w:t>03 days</w:t>
            </w:r>
          </w:p>
        </w:tc>
      </w:tr>
    </w:tbl>
    <w:p w:rsidR="001A4263" w:rsidRDefault="001A4263" w:rsidP="001A426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1A4263" w:rsidRPr="00FA5B0E" w:rsidRDefault="001A4263" w:rsidP="001A4263">
      <w:pPr>
        <w:jc w:val="center"/>
        <w:rPr>
          <w:rFonts w:ascii="Times New Roman" w:hAnsi="Times New Roman" w:cs="Times New Roman"/>
          <w:sz w:val="16"/>
          <w:szCs w:val="16"/>
        </w:rPr>
      </w:pPr>
      <w:r w:rsidRPr="00FA5B0E">
        <w:rPr>
          <w:rFonts w:ascii="Times New Roman" w:hAnsi="Times New Roman" w:cs="Times New Roman"/>
          <w:sz w:val="24"/>
          <w:szCs w:val="24"/>
        </w:rPr>
        <w:t>#############</w:t>
      </w:r>
    </w:p>
    <w:p w:rsidR="001A4263" w:rsidRDefault="001A4263" w:rsidP="001A4263">
      <w:pPr>
        <w:rPr>
          <w:rFonts w:ascii="Times New Roman" w:hAnsi="Times New Roman" w:cs="Times New Roman"/>
          <w:b/>
          <w:bCs/>
          <w:sz w:val="40"/>
          <w:szCs w:val="40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1298B"/>
    <w:multiLevelType w:val="hybridMultilevel"/>
    <w:tmpl w:val="DDBE56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CF2ABA"/>
    <w:multiLevelType w:val="hybridMultilevel"/>
    <w:tmpl w:val="A434C6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F6391E"/>
    <w:multiLevelType w:val="hybridMultilevel"/>
    <w:tmpl w:val="79FEA16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F03C48"/>
    <w:multiLevelType w:val="hybridMultilevel"/>
    <w:tmpl w:val="AD00478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07153F"/>
    <w:multiLevelType w:val="hybridMultilevel"/>
    <w:tmpl w:val="870EB84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415F4F"/>
    <w:multiLevelType w:val="hybridMultilevel"/>
    <w:tmpl w:val="4C385DE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DA74DC3"/>
    <w:multiLevelType w:val="hybridMultilevel"/>
    <w:tmpl w:val="078CD7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CD3359"/>
    <w:multiLevelType w:val="hybridMultilevel"/>
    <w:tmpl w:val="3F3C4E2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C41784E"/>
    <w:multiLevelType w:val="multilevel"/>
    <w:tmpl w:val="F1DAEB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isLgl/>
      <w:lvlText w:val="%1.%2"/>
      <w:lvlJc w:val="left"/>
      <w:pPr>
        <w:ind w:left="1440" w:hanging="10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7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3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1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85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2880"/>
      </w:pPr>
      <w:rPr>
        <w:rFonts w:hint="default"/>
      </w:rPr>
    </w:lvl>
  </w:abstractNum>
  <w:abstractNum w:abstractNumId="9">
    <w:nsid w:val="45BA2D04"/>
    <w:multiLevelType w:val="hybridMultilevel"/>
    <w:tmpl w:val="6EBA543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C4239A2"/>
    <w:multiLevelType w:val="hybridMultilevel"/>
    <w:tmpl w:val="858858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232716"/>
    <w:multiLevelType w:val="hybridMultilevel"/>
    <w:tmpl w:val="867481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AE6FB0"/>
    <w:multiLevelType w:val="hybridMultilevel"/>
    <w:tmpl w:val="F30A49AC"/>
    <w:lvl w:ilvl="0" w:tplc="4009000B">
      <w:start w:val="1"/>
      <w:numFmt w:val="bullet"/>
      <w:lvlText w:val=""/>
      <w:lvlJc w:val="left"/>
      <w:pPr>
        <w:ind w:left="9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3">
    <w:nsid w:val="5503106B"/>
    <w:multiLevelType w:val="hybridMultilevel"/>
    <w:tmpl w:val="146028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5D503E"/>
    <w:multiLevelType w:val="hybridMultilevel"/>
    <w:tmpl w:val="CA2A2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C552EBE"/>
    <w:multiLevelType w:val="hybridMultilevel"/>
    <w:tmpl w:val="51B634A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13"/>
  </w:num>
  <w:num w:numId="6">
    <w:abstractNumId w:val="14"/>
  </w:num>
  <w:num w:numId="7">
    <w:abstractNumId w:val="10"/>
  </w:num>
  <w:num w:numId="8">
    <w:abstractNumId w:val="8"/>
  </w:num>
  <w:num w:numId="9">
    <w:abstractNumId w:val="2"/>
  </w:num>
  <w:num w:numId="10">
    <w:abstractNumId w:val="4"/>
  </w:num>
  <w:num w:numId="11">
    <w:abstractNumId w:val="11"/>
  </w:num>
  <w:num w:numId="12">
    <w:abstractNumId w:val="12"/>
  </w:num>
  <w:num w:numId="13">
    <w:abstractNumId w:val="3"/>
  </w:num>
  <w:num w:numId="14">
    <w:abstractNumId w:val="15"/>
  </w:num>
  <w:num w:numId="15">
    <w:abstractNumId w:val="7"/>
  </w:num>
  <w:num w:numId="16">
    <w:abstractNumId w:val="9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GwsDQ1tbS0NDExNDNV0lEKTi0uzszPAykwrAUAZut/ZSwAAAA="/>
  </w:docVars>
  <w:rsids>
    <w:rsidRoot w:val="001A4263"/>
    <w:rsid w:val="000300BD"/>
    <w:rsid w:val="001416D3"/>
    <w:rsid w:val="001A426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CE0CD2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263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42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2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1A4263"/>
    <w:pPr>
      <w:keepNext/>
      <w:spacing w:after="0" w:line="360" w:lineRule="auto"/>
      <w:outlineLvl w:val="7"/>
    </w:pPr>
    <w:rPr>
      <w:rFonts w:ascii="Book Antiqua" w:eastAsia="Times New Roman" w:hAnsi="Book Antiqu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42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A42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1A4263"/>
    <w:rPr>
      <w:rFonts w:ascii="Book Antiqua" w:eastAsia="Times New Roman" w:hAnsi="Book Antiqua" w:cs="Times New Roman"/>
      <w:b/>
      <w:bCs/>
      <w:sz w:val="24"/>
      <w:szCs w:val="24"/>
      <w:lang w:val="en-US"/>
    </w:rPr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1A4263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1A4263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2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263"/>
    <w:rPr>
      <w:rFonts w:ascii="Tahoma" w:eastAsiaTheme="minorEastAsia" w:hAnsi="Tahoma" w:cs="Tahoma"/>
      <w:sz w:val="16"/>
      <w:szCs w:val="1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A4263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1A4263"/>
    <w:pPr>
      <w:spacing w:after="0" w:line="240" w:lineRule="auto"/>
    </w:pPr>
    <w:rPr>
      <w:rFonts w:ascii="Calibri" w:eastAsia="Calibri" w:hAnsi="Calibri" w:cs="Mangal"/>
    </w:rPr>
  </w:style>
  <w:style w:type="table" w:styleId="TableGrid">
    <w:name w:val="Table Grid"/>
    <w:basedOn w:val="TableNormal"/>
    <w:uiPriority w:val="59"/>
    <w:rsid w:val="001A4263"/>
    <w:pPr>
      <w:spacing w:after="0" w:line="240" w:lineRule="auto"/>
    </w:pPr>
    <w:rPr>
      <w:rFonts w:eastAsiaTheme="minorEastAsia"/>
      <w:lang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A426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nhideWhenUsed/>
    <w:rsid w:val="001A4263"/>
    <w:pPr>
      <w:spacing w:after="120" w:line="240" w:lineRule="auto"/>
      <w:ind w:left="360"/>
    </w:pPr>
    <w:rPr>
      <w:rFonts w:ascii="Times New Roman" w:eastAsia="Times New Roman" w:hAnsi="Times New Roman" w:cs="Mangal"/>
      <w:sz w:val="24"/>
      <w:szCs w:val="24"/>
      <w:lang w:bidi="hi-IN"/>
    </w:rPr>
  </w:style>
  <w:style w:type="character" w:customStyle="1" w:styleId="BodyTextIndentChar">
    <w:name w:val="Body Text Indent Char"/>
    <w:basedOn w:val="DefaultParagraphFont"/>
    <w:link w:val="BodyTextIndent"/>
    <w:rsid w:val="001A4263"/>
    <w:rPr>
      <w:rFonts w:ascii="Times New Roman" w:eastAsia="Times New Roman" w:hAnsi="Times New Roman" w:cs="Mangal"/>
      <w:sz w:val="24"/>
      <w:szCs w:val="24"/>
      <w:lang w:val="en-US" w:bidi="hi-IN"/>
    </w:rPr>
  </w:style>
  <w:style w:type="paragraph" w:styleId="NormalWeb">
    <w:name w:val="Normal (Web)"/>
    <w:basedOn w:val="Normal"/>
    <w:uiPriority w:val="99"/>
    <w:unhideWhenUsed/>
    <w:rsid w:val="001A42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name4">
    <w:name w:val="fname4"/>
    <w:basedOn w:val="DefaultParagraphFont"/>
    <w:rsid w:val="001A4263"/>
  </w:style>
  <w:style w:type="paragraph" w:styleId="Header">
    <w:name w:val="header"/>
    <w:basedOn w:val="Normal"/>
    <w:link w:val="HeaderChar"/>
    <w:uiPriority w:val="99"/>
    <w:unhideWhenUsed/>
    <w:rsid w:val="001A426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A426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426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A4263"/>
    <w:rPr>
      <w:lang w:val="en-US"/>
    </w:rPr>
  </w:style>
  <w:style w:type="paragraph" w:customStyle="1" w:styleId="NoSpacing1">
    <w:name w:val="No Spacing1"/>
    <w:uiPriority w:val="1"/>
    <w:qFormat/>
    <w:rsid w:val="001A4263"/>
    <w:pPr>
      <w:spacing w:after="0" w:line="240" w:lineRule="auto"/>
      <w:ind w:left="1843" w:right="284" w:firstLine="317"/>
    </w:pPr>
    <w:rPr>
      <w:rFonts w:ascii="Arial" w:eastAsia="Calibri" w:hAnsi="Arial" w:cs="Arial"/>
      <w:b/>
      <w:sz w:val="28"/>
      <w:szCs w:val="28"/>
      <w:lang w:val="en-US"/>
    </w:rPr>
  </w:style>
  <w:style w:type="paragraph" w:styleId="PlainText">
    <w:name w:val="Plain Text"/>
    <w:basedOn w:val="Normal"/>
    <w:link w:val="PlainTextChar"/>
    <w:rsid w:val="001A4263"/>
    <w:pPr>
      <w:spacing w:after="0" w:line="240" w:lineRule="auto"/>
    </w:pPr>
    <w:rPr>
      <w:rFonts w:ascii="Courier New" w:eastAsia="Times New Roman" w:hAnsi="Courier New" w:cs="Times New Roman"/>
      <w:b/>
      <w:sz w:val="20"/>
      <w:szCs w:val="20"/>
      <w:u w:val="single"/>
    </w:rPr>
  </w:style>
  <w:style w:type="character" w:customStyle="1" w:styleId="PlainTextChar">
    <w:name w:val="Plain Text Char"/>
    <w:basedOn w:val="DefaultParagraphFont"/>
    <w:link w:val="PlainText"/>
    <w:rsid w:val="001A4263"/>
    <w:rPr>
      <w:rFonts w:ascii="Courier New" w:eastAsia="Times New Roman" w:hAnsi="Courier New" w:cs="Times New Roman"/>
      <w:b/>
      <w:sz w:val="20"/>
      <w:szCs w:val="20"/>
      <w:u w:val="single"/>
      <w:lang w:val="en-US"/>
    </w:rPr>
  </w:style>
  <w:style w:type="paragraph" w:styleId="BodyText">
    <w:name w:val="Body Text"/>
    <w:basedOn w:val="Normal"/>
    <w:link w:val="BodyTextChar"/>
    <w:unhideWhenUsed/>
    <w:rsid w:val="001A4263"/>
    <w:pPr>
      <w:spacing w:after="120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1A4263"/>
    <w:rPr>
      <w:rFonts w:ascii="Calibri" w:eastAsia="Times New Roman" w:hAnsi="Calibri" w:cs="Times New Roman"/>
      <w:lang w:val="en-US"/>
    </w:rPr>
  </w:style>
  <w:style w:type="character" w:customStyle="1" w:styleId="apple-converted-space">
    <w:name w:val="apple-converted-space"/>
    <w:basedOn w:val="DefaultParagraphFont"/>
    <w:rsid w:val="001A4263"/>
  </w:style>
  <w:style w:type="character" w:styleId="Strong">
    <w:name w:val="Strong"/>
    <w:basedOn w:val="DefaultParagraphFont"/>
    <w:uiPriority w:val="22"/>
    <w:qFormat/>
    <w:rsid w:val="001A4263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A42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A42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A4263"/>
    <w:pPr>
      <w:spacing w:after="120" w:line="480" w:lineRule="auto"/>
      <w:ind w:left="283"/>
    </w:pPr>
    <w:rPr>
      <w:rFonts w:cs="Mangal"/>
      <w:szCs w:val="20"/>
      <w:lang w:val="en-IN" w:eastAsia="en-IN" w:bidi="hi-I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A4263"/>
    <w:rPr>
      <w:rFonts w:eastAsiaTheme="minorEastAsia" w:cs="Mangal"/>
      <w:szCs w:val="20"/>
      <w:lang w:eastAsia="en-IN" w:bidi="hi-IN"/>
    </w:rPr>
  </w:style>
  <w:style w:type="paragraph" w:styleId="BodyText2">
    <w:name w:val="Body Text 2"/>
    <w:basedOn w:val="Normal"/>
    <w:link w:val="BodyText2Char"/>
    <w:uiPriority w:val="99"/>
    <w:unhideWhenUsed/>
    <w:rsid w:val="001A4263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rsid w:val="001A4263"/>
    <w:rPr>
      <w:rFonts w:ascii="Calibri" w:eastAsia="Times New Roman" w:hAnsi="Calibri" w:cs="Times New Roman"/>
      <w:lang w:val="en-US"/>
    </w:rPr>
  </w:style>
  <w:style w:type="paragraph" w:customStyle="1" w:styleId="xl65">
    <w:name w:val="xl65"/>
    <w:basedOn w:val="Normal"/>
    <w:rsid w:val="001A4263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6">
    <w:name w:val="xl66"/>
    <w:basedOn w:val="Normal"/>
    <w:rsid w:val="001A42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8">
    <w:name w:val="xl68"/>
    <w:basedOn w:val="Normal"/>
    <w:rsid w:val="001A4263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9">
    <w:name w:val="xl69"/>
    <w:basedOn w:val="Normal"/>
    <w:rsid w:val="001A426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3465</Words>
  <Characters>19754</Characters>
  <Application>Microsoft Office Word</Application>
  <DocSecurity>0</DocSecurity>
  <Lines>164</Lines>
  <Paragraphs>46</Paragraphs>
  <ScaleCrop>false</ScaleCrop>
  <Company>Hewlett-Packard Company</Company>
  <LinksUpToDate>false</LinksUpToDate>
  <CharactersWithSpaces>23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29T10:39:00Z</dcterms:created>
  <dcterms:modified xsi:type="dcterms:W3CDTF">2016-11-29T10:39:00Z</dcterms:modified>
</cp:coreProperties>
</file>